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991361" w14:paraId="0401256D" w14:textId="77777777" w:rsidTr="00D05CB8">
        <w:trPr>
          <w:cantSplit/>
          <w:trHeight w:hRule="exact" w:val="4320"/>
        </w:trPr>
        <w:tc>
          <w:tcPr>
            <w:tcW w:w="5760" w:type="dxa"/>
          </w:tcPr>
          <w:p w14:paraId="62AA3B4A" w14:textId="0F22CE67" w:rsidR="00D05CB8" w:rsidRPr="00991361" w:rsidRDefault="00D14E95" w:rsidP="00D05CB8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07392" behindDoc="1" locked="0" layoutInCell="1" allowOverlap="1" wp14:anchorId="0D143AE8" wp14:editId="3142AA08">
                  <wp:simplePos x="0" y="0"/>
                  <wp:positionH relativeFrom="column">
                    <wp:posOffset>390299</wp:posOffset>
                  </wp:positionH>
                  <wp:positionV relativeFrom="paragraph">
                    <wp:posOffset>-367031</wp:posOffset>
                  </wp:positionV>
                  <wp:extent cx="2869303" cy="3256247"/>
                  <wp:effectExtent l="209550" t="0" r="217170" b="0"/>
                  <wp:wrapNone/>
                  <wp:docPr id="800323535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05CB8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5A9A3FE" wp14:editId="543DFA30">
                  <wp:extent cx="2327648" cy="693420"/>
                  <wp:effectExtent l="0" t="0" r="0" b="0"/>
                  <wp:docPr id="364687436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B16AE3" w14:textId="77A85070" w:rsidR="00D05CB8" w:rsidRPr="00670330" w:rsidRDefault="00216BA0" w:rsidP="00D05CB8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685EBEE1" w14:textId="0130C899" w:rsidR="00216BA0" w:rsidRDefault="00216BA0" w:rsidP="00D05CB8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3AC6EBD6" w14:textId="4D2A3C79" w:rsidR="00D05CB8" w:rsidRPr="007C27D1" w:rsidRDefault="00D05CB8" w:rsidP="00D05CB8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  <w:r w:rsidR="002E0ED1">
              <w:t xml:space="preserve"> </w:t>
            </w:r>
            <w:r w:rsidR="002E0ED1">
              <w:rPr>
                <w:noProof/>
              </w:rPr>
              <mc:AlternateContent>
                <mc:Choice Requires="wps">
                  <w:drawing>
                    <wp:inline distT="0" distB="0" distL="0" distR="0" wp14:anchorId="56DD934F" wp14:editId="5A0C66A7">
                      <wp:extent cx="304800" cy="304800"/>
                      <wp:effectExtent l="0" t="0" r="0" b="0"/>
                      <wp:docPr id="1167987733" name="Rectangle 3" descr="Orange Jellyfish with Tentacl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97A366F" id="Rectangle 3" o:spid="_x0000_s1026" alt="Orange Jellyfish with Tentacl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14:paraId="7C52506C" w14:textId="77777777" w:rsidR="00D05CB8" w:rsidRDefault="00D05CB8" w:rsidP="00D05CB8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5B206055" w14:textId="77777777" w:rsidR="00D05CB8" w:rsidRPr="0016602D" w:rsidRDefault="00D05CB8" w:rsidP="00D05CB8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0259D09" w14:textId="0BC61AA5" w:rsidR="00991361" w:rsidRPr="00991361" w:rsidRDefault="00385AFF" w:rsidP="00D05CB8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3536" behindDoc="1" locked="0" layoutInCell="1" allowOverlap="1" wp14:anchorId="02CB0AF3" wp14:editId="295E0966">
                  <wp:simplePos x="0" y="0"/>
                  <wp:positionH relativeFrom="column">
                    <wp:posOffset>206783</wp:posOffset>
                  </wp:positionH>
                  <wp:positionV relativeFrom="paragraph">
                    <wp:posOffset>52705</wp:posOffset>
                  </wp:positionV>
                  <wp:extent cx="2869303" cy="3256247"/>
                  <wp:effectExtent l="209550" t="0" r="217170" b="0"/>
                  <wp:wrapNone/>
                  <wp:docPr id="1670065434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064121" w14:textId="0E558045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60FD672D" w14:textId="30FD0114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746C2188" w14:textId="77777777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734F45BB" w14:textId="77777777" w:rsid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  <w:p w14:paraId="4333035B" w14:textId="77777777" w:rsidR="00991361" w:rsidRPr="00991361" w:rsidRDefault="00991361" w:rsidP="00991361">
            <w:pPr>
              <w:ind w:left="144" w:right="144"/>
              <w:rPr>
                <w:rFonts w:ascii="Elephant" w:hAnsi="Elephant"/>
              </w:rPr>
            </w:pPr>
          </w:p>
        </w:tc>
        <w:tc>
          <w:tcPr>
            <w:tcW w:w="5760" w:type="dxa"/>
          </w:tcPr>
          <w:p w14:paraId="4415CD4E" w14:textId="449011BB" w:rsidR="002F720B" w:rsidRPr="00991361" w:rsidRDefault="00385AFF" w:rsidP="002F720B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09440" behindDoc="1" locked="0" layoutInCell="1" allowOverlap="1" wp14:anchorId="66051F5A" wp14:editId="48185BAF">
                  <wp:simplePos x="0" y="0"/>
                  <wp:positionH relativeFrom="column">
                    <wp:posOffset>241300</wp:posOffset>
                  </wp:positionH>
                  <wp:positionV relativeFrom="paragraph">
                    <wp:posOffset>-337185</wp:posOffset>
                  </wp:positionV>
                  <wp:extent cx="2869303" cy="3256247"/>
                  <wp:effectExtent l="209550" t="0" r="217170" b="0"/>
                  <wp:wrapNone/>
                  <wp:docPr id="1178620222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720B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D57B1DE" wp14:editId="2C55F3E2">
                  <wp:extent cx="2327648" cy="693420"/>
                  <wp:effectExtent l="0" t="0" r="0" b="0"/>
                  <wp:docPr id="1212069087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0F3180" w14:textId="77777777" w:rsidR="00385AFF" w:rsidRPr="00670330" w:rsidRDefault="00385AFF" w:rsidP="00385AFF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18696197" w14:textId="77777777" w:rsidR="002F720B" w:rsidRPr="007C27D1" w:rsidRDefault="002F720B" w:rsidP="002F720B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1DD1A39E" w14:textId="77777777" w:rsidR="002F720B" w:rsidRPr="007C27D1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0E7E9C00" w14:textId="77777777" w:rsidR="002F720B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E9AEBBD" w14:textId="77777777" w:rsidR="002F720B" w:rsidRPr="0016602D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188CD843" w14:textId="68526E20" w:rsidR="00BB0905" w:rsidRDefault="00BB0905" w:rsidP="002F720B">
            <w:pPr>
              <w:ind w:left="144" w:right="144"/>
              <w:jc w:val="center"/>
              <w:rPr>
                <w:rFonts w:ascii="Elephant" w:hAnsi="Elephant"/>
              </w:rPr>
            </w:pPr>
          </w:p>
          <w:p w14:paraId="6E5153B6" w14:textId="77777777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410550FF" w14:textId="77777777" w:rsidR="00991361" w:rsidRDefault="00991361" w:rsidP="00991361">
            <w:pPr>
              <w:ind w:left="144" w:right="144"/>
            </w:pPr>
          </w:p>
        </w:tc>
      </w:tr>
      <w:tr w:rsidR="00991361" w14:paraId="62ECBABD" w14:textId="77777777" w:rsidTr="00D05CB8">
        <w:trPr>
          <w:cantSplit/>
          <w:trHeight w:hRule="exact" w:val="4320"/>
        </w:trPr>
        <w:tc>
          <w:tcPr>
            <w:tcW w:w="5760" w:type="dxa"/>
          </w:tcPr>
          <w:p w14:paraId="1183DEC1" w14:textId="625FE03B" w:rsidR="002F720B" w:rsidRPr="00991361" w:rsidRDefault="002F720B" w:rsidP="002F720B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7FA9E7C" wp14:editId="5931B48F">
                  <wp:extent cx="2327648" cy="693420"/>
                  <wp:effectExtent l="0" t="0" r="0" b="0"/>
                  <wp:docPr id="1610226198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ACEE33" w14:textId="77777777" w:rsidR="00385AFF" w:rsidRPr="00670330" w:rsidRDefault="00385AFF" w:rsidP="00385AFF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64C71DF7" w14:textId="3BD062E0" w:rsidR="002F720B" w:rsidRPr="007C27D1" w:rsidRDefault="002F720B" w:rsidP="002F720B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45D574BB" w14:textId="52DB47DF" w:rsidR="002F720B" w:rsidRPr="007C27D1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8EC0845" w14:textId="53E4CE2B" w:rsidR="002F720B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3D2782C6" w14:textId="77777777" w:rsidR="002F720B" w:rsidRPr="0016602D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3E845FCF" w14:textId="6D3B5321" w:rsidR="00BB0905" w:rsidRPr="00991361" w:rsidRDefault="00385AFF" w:rsidP="002F720B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7632" behindDoc="1" locked="0" layoutInCell="1" allowOverlap="1" wp14:anchorId="778D1C4A" wp14:editId="5BF16B57">
                  <wp:simplePos x="0" y="0"/>
                  <wp:positionH relativeFrom="column">
                    <wp:posOffset>206784</wp:posOffset>
                  </wp:positionH>
                  <wp:positionV relativeFrom="paragraph">
                    <wp:posOffset>169545</wp:posOffset>
                  </wp:positionV>
                  <wp:extent cx="2869303" cy="3256247"/>
                  <wp:effectExtent l="209550" t="0" r="217170" b="0"/>
                  <wp:wrapNone/>
                  <wp:docPr id="160261902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5C579F" w14:textId="3487AA13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2C9A5D48" w14:textId="26B961F0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38F96A00" w14:textId="77777777" w:rsidR="00991361" w:rsidRDefault="00991361" w:rsidP="00991361">
            <w:pPr>
              <w:ind w:left="144" w:right="144"/>
            </w:pPr>
          </w:p>
        </w:tc>
        <w:tc>
          <w:tcPr>
            <w:tcW w:w="5760" w:type="dxa"/>
          </w:tcPr>
          <w:p w14:paraId="31A76494" w14:textId="42DCBE0B" w:rsidR="002F720B" w:rsidRPr="00991361" w:rsidRDefault="00385AFF" w:rsidP="002F720B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1488" behindDoc="1" locked="0" layoutInCell="1" allowOverlap="1" wp14:anchorId="583DBE44" wp14:editId="00633AD7">
                  <wp:simplePos x="0" y="0"/>
                  <wp:positionH relativeFrom="column">
                    <wp:posOffset>171200</wp:posOffset>
                  </wp:positionH>
                  <wp:positionV relativeFrom="paragraph">
                    <wp:posOffset>-356236</wp:posOffset>
                  </wp:positionV>
                  <wp:extent cx="2869303" cy="3256247"/>
                  <wp:effectExtent l="209550" t="0" r="217170" b="0"/>
                  <wp:wrapNone/>
                  <wp:docPr id="876137713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720B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2DF64E65" wp14:editId="1A61E497">
                  <wp:extent cx="2327648" cy="693420"/>
                  <wp:effectExtent l="0" t="0" r="0" b="0"/>
                  <wp:docPr id="1396960566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DA813C" w14:textId="77777777" w:rsidR="00385AFF" w:rsidRPr="00670330" w:rsidRDefault="00385AFF" w:rsidP="00385AFF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5637A5D8" w14:textId="77777777" w:rsidR="002F720B" w:rsidRPr="007C27D1" w:rsidRDefault="002F720B" w:rsidP="002F720B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FE229E9" w14:textId="77777777" w:rsidR="002F720B" w:rsidRPr="007C27D1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126E8C57" w14:textId="77777777" w:rsidR="002F720B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505D43C4" w14:textId="77777777" w:rsidR="002F720B" w:rsidRPr="0016602D" w:rsidRDefault="002F720B" w:rsidP="002F720B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0A8F64D1" w14:textId="24FD8C26" w:rsidR="00BB0905" w:rsidRPr="00991361" w:rsidRDefault="00BB0905" w:rsidP="002F720B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3A1B6252" w14:textId="77777777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4797A6B3" w14:textId="77777777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1FE302BC" w14:textId="77777777" w:rsidR="00991361" w:rsidRDefault="00991361" w:rsidP="00991361">
            <w:pPr>
              <w:ind w:left="144" w:right="144"/>
            </w:pPr>
          </w:p>
        </w:tc>
      </w:tr>
      <w:tr w:rsidR="00991361" w14:paraId="25DCAA8E" w14:textId="77777777" w:rsidTr="00D05CB8">
        <w:trPr>
          <w:cantSplit/>
          <w:trHeight w:hRule="exact" w:val="4320"/>
        </w:trPr>
        <w:tc>
          <w:tcPr>
            <w:tcW w:w="5760" w:type="dxa"/>
          </w:tcPr>
          <w:p w14:paraId="26EB41AB" w14:textId="7A4D094A" w:rsidR="00967066" w:rsidRPr="00991361" w:rsidRDefault="00967066" w:rsidP="00967066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77C41F9" wp14:editId="0961A9A6">
                  <wp:extent cx="2327648" cy="693420"/>
                  <wp:effectExtent l="0" t="0" r="0" b="0"/>
                  <wp:docPr id="1279965878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761C07" w14:textId="77777777" w:rsidR="00AC0F93" w:rsidRPr="00670330" w:rsidRDefault="00AC0F93" w:rsidP="00AC0F9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66DDFAB0" w14:textId="06BE7ED4" w:rsidR="00967066" w:rsidRPr="007C27D1" w:rsidRDefault="00967066" w:rsidP="00967066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6CE72E9E" w14:textId="60209A67" w:rsidR="00967066" w:rsidRPr="007C27D1" w:rsidRDefault="00967066" w:rsidP="00967066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7BF446D3" w14:textId="3857BFA0" w:rsidR="00967066" w:rsidRDefault="00967066" w:rsidP="00967066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7E897CB7" w14:textId="135F82B3" w:rsidR="00967066" w:rsidRPr="0016602D" w:rsidRDefault="00967066" w:rsidP="00967066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161A60DE" w14:textId="66E4A92F" w:rsidR="00BB0905" w:rsidRPr="00991361" w:rsidRDefault="00BB0905" w:rsidP="00967066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0D02D56E" w14:textId="77777777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40C299F4" w14:textId="77777777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0498F9F0" w14:textId="77777777" w:rsidR="00991361" w:rsidRDefault="00991361" w:rsidP="00991361">
            <w:pPr>
              <w:ind w:left="144" w:right="144"/>
            </w:pPr>
          </w:p>
        </w:tc>
        <w:tc>
          <w:tcPr>
            <w:tcW w:w="5760" w:type="dxa"/>
          </w:tcPr>
          <w:p w14:paraId="3B29315B" w14:textId="18E5BD16" w:rsidR="00967066" w:rsidRPr="00991361" w:rsidRDefault="00385AFF" w:rsidP="00967066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15584" behindDoc="1" locked="0" layoutInCell="1" allowOverlap="1" wp14:anchorId="48BF24F7" wp14:editId="4DE1CBC9">
                  <wp:simplePos x="0" y="0"/>
                  <wp:positionH relativeFrom="column">
                    <wp:posOffset>231777</wp:posOffset>
                  </wp:positionH>
                  <wp:positionV relativeFrom="paragraph">
                    <wp:posOffset>-368935</wp:posOffset>
                  </wp:positionV>
                  <wp:extent cx="2869303" cy="3256247"/>
                  <wp:effectExtent l="209550" t="0" r="217170" b="0"/>
                  <wp:wrapNone/>
                  <wp:docPr id="1162563830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066"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00255394" wp14:editId="4DFE91E5">
                  <wp:extent cx="2327648" cy="693420"/>
                  <wp:effectExtent l="0" t="0" r="0" b="0"/>
                  <wp:docPr id="1796504935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80EC5D" w14:textId="77777777" w:rsidR="00AC0F93" w:rsidRPr="00670330" w:rsidRDefault="00AC0F93" w:rsidP="00AC0F93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4A7933BB" w14:textId="32F98807" w:rsidR="00967066" w:rsidRPr="007C27D1" w:rsidRDefault="00967066" w:rsidP="00967066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6C26C2B" w14:textId="7F907529" w:rsidR="00967066" w:rsidRPr="007C27D1" w:rsidRDefault="00967066" w:rsidP="00967066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59DF3476" w14:textId="78477AD7" w:rsidR="00967066" w:rsidRPr="007C27D1" w:rsidRDefault="00967066" w:rsidP="00967066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62EC7C11" w14:textId="013993BF" w:rsidR="00967066" w:rsidRPr="0016602D" w:rsidRDefault="00967066" w:rsidP="00967066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B98C0B5" w14:textId="256072EA" w:rsidR="00BB0905" w:rsidRPr="00967066" w:rsidRDefault="00BB0905" w:rsidP="00967066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0E25C7C2" w14:textId="77777777" w:rsidR="00BB0905" w:rsidRDefault="00BB0905" w:rsidP="00BB0905">
            <w:pPr>
              <w:ind w:left="144" w:right="144"/>
              <w:rPr>
                <w:rFonts w:ascii="Elephant" w:hAnsi="Elephant"/>
              </w:rPr>
            </w:pPr>
          </w:p>
          <w:p w14:paraId="5A6D1572" w14:textId="77777777" w:rsidR="00991361" w:rsidRDefault="00991361" w:rsidP="00991361">
            <w:pPr>
              <w:ind w:left="144" w:right="144"/>
            </w:pPr>
          </w:p>
        </w:tc>
      </w:tr>
    </w:tbl>
    <w:p w14:paraId="1D87D1E5" w14:textId="77777777" w:rsidR="00991361" w:rsidRDefault="00991361" w:rsidP="00991361">
      <w:pPr>
        <w:ind w:left="144" w:right="144"/>
        <w:rPr>
          <w:vanish/>
        </w:rPr>
      </w:pPr>
    </w:p>
    <w:p w14:paraId="293F7ECD" w14:textId="77777777" w:rsidR="00063277" w:rsidRDefault="00063277" w:rsidP="00991361">
      <w:pPr>
        <w:ind w:left="144" w:right="144"/>
        <w:rPr>
          <w:vanish/>
        </w:rPr>
      </w:pPr>
    </w:p>
    <w:p w14:paraId="357BD21E" w14:textId="77777777" w:rsidR="00063277" w:rsidRDefault="00063277" w:rsidP="00991361">
      <w:pPr>
        <w:ind w:left="144" w:right="144"/>
        <w:rPr>
          <w:vanish/>
        </w:rPr>
      </w:pPr>
    </w:p>
    <w:tbl>
      <w:tblPr>
        <w:tblStyle w:val="TableGrid"/>
        <w:tblW w:w="0" w:type="auto"/>
        <w:tblInd w:w="-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063277" w14:paraId="143F10C6" w14:textId="77777777" w:rsidTr="00136A14">
        <w:trPr>
          <w:cantSplit/>
          <w:trHeight w:hRule="exact" w:val="4320"/>
        </w:trPr>
        <w:tc>
          <w:tcPr>
            <w:tcW w:w="5760" w:type="dxa"/>
          </w:tcPr>
          <w:p w14:paraId="75CA8F89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lastRenderedPageBreak/>
              <w:drawing>
                <wp:anchor distT="0" distB="0" distL="114300" distR="114300" simplePos="0" relativeHeight="251719680" behindDoc="1" locked="0" layoutInCell="1" allowOverlap="1" wp14:anchorId="56A272BA" wp14:editId="31182416">
                  <wp:simplePos x="0" y="0"/>
                  <wp:positionH relativeFrom="column">
                    <wp:posOffset>390299</wp:posOffset>
                  </wp:positionH>
                  <wp:positionV relativeFrom="paragraph">
                    <wp:posOffset>-367031</wp:posOffset>
                  </wp:positionV>
                  <wp:extent cx="2869303" cy="3256247"/>
                  <wp:effectExtent l="209550" t="0" r="217170" b="0"/>
                  <wp:wrapNone/>
                  <wp:docPr id="237802426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062D23A8" wp14:editId="0CBD9856">
                  <wp:extent cx="2327648" cy="693420"/>
                  <wp:effectExtent l="0" t="0" r="0" b="0"/>
                  <wp:docPr id="2121400863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F1774C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287A9A9E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28A6A8E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  <w: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089C679" wp14:editId="209008BE">
                      <wp:extent cx="304800" cy="304800"/>
                      <wp:effectExtent l="0" t="0" r="0" b="0"/>
                      <wp:docPr id="579273976" name="Rectangle 3" descr="Orange Jellyfish with Tentacl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8AC72B" id="Rectangle 3" o:spid="_x0000_s1026" alt="Orange Jellyfish with Tentacl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14:paraId="1326842F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47A9B433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472F10D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2752" behindDoc="1" locked="0" layoutInCell="1" allowOverlap="1" wp14:anchorId="50AC335E" wp14:editId="793B8EE3">
                  <wp:simplePos x="0" y="0"/>
                  <wp:positionH relativeFrom="column">
                    <wp:posOffset>206783</wp:posOffset>
                  </wp:positionH>
                  <wp:positionV relativeFrom="paragraph">
                    <wp:posOffset>52705</wp:posOffset>
                  </wp:positionV>
                  <wp:extent cx="2869303" cy="3256247"/>
                  <wp:effectExtent l="209550" t="0" r="217170" b="0"/>
                  <wp:wrapNone/>
                  <wp:docPr id="1339172057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966879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1D32C140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3F2C7F2E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2917D3C4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1223C7B2" w14:textId="77777777" w:rsidR="00063277" w:rsidRPr="00991361" w:rsidRDefault="00063277" w:rsidP="00136A14">
            <w:pPr>
              <w:ind w:left="144" w:right="144"/>
              <w:rPr>
                <w:rFonts w:ascii="Elephant" w:hAnsi="Elephant"/>
              </w:rPr>
            </w:pPr>
          </w:p>
        </w:tc>
        <w:tc>
          <w:tcPr>
            <w:tcW w:w="5760" w:type="dxa"/>
          </w:tcPr>
          <w:p w14:paraId="01B0A1B4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0704" behindDoc="1" locked="0" layoutInCell="1" allowOverlap="1" wp14:anchorId="7CE59053" wp14:editId="0DDEB5B8">
                  <wp:simplePos x="0" y="0"/>
                  <wp:positionH relativeFrom="column">
                    <wp:posOffset>241300</wp:posOffset>
                  </wp:positionH>
                  <wp:positionV relativeFrom="paragraph">
                    <wp:posOffset>-337185</wp:posOffset>
                  </wp:positionV>
                  <wp:extent cx="2869303" cy="3256247"/>
                  <wp:effectExtent l="209550" t="0" r="217170" b="0"/>
                  <wp:wrapNone/>
                  <wp:docPr id="402411296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3EE072C" wp14:editId="4D95E6B8">
                  <wp:extent cx="2327648" cy="693420"/>
                  <wp:effectExtent l="0" t="0" r="0" b="0"/>
                  <wp:docPr id="821064724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38260B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351861EB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037150C3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D33FAE5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3E2CE38E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B22998C" w14:textId="77777777" w:rsidR="00063277" w:rsidRDefault="00063277" w:rsidP="00136A14">
            <w:pPr>
              <w:ind w:left="144" w:right="144"/>
              <w:jc w:val="center"/>
              <w:rPr>
                <w:rFonts w:ascii="Elephant" w:hAnsi="Elephant"/>
              </w:rPr>
            </w:pPr>
          </w:p>
          <w:p w14:paraId="59697D54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3EF9E7D1" w14:textId="77777777" w:rsidR="00063277" w:rsidRDefault="00063277" w:rsidP="00136A14">
            <w:pPr>
              <w:ind w:left="144" w:right="144"/>
            </w:pPr>
          </w:p>
        </w:tc>
      </w:tr>
      <w:tr w:rsidR="00063277" w14:paraId="29B5ADF7" w14:textId="77777777" w:rsidTr="00136A14">
        <w:trPr>
          <w:cantSplit/>
          <w:trHeight w:hRule="exact" w:val="4320"/>
        </w:trPr>
        <w:tc>
          <w:tcPr>
            <w:tcW w:w="5760" w:type="dxa"/>
          </w:tcPr>
          <w:p w14:paraId="52733938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0AC1027B" wp14:editId="2988CFCC">
                  <wp:extent cx="2327648" cy="693420"/>
                  <wp:effectExtent l="0" t="0" r="0" b="0"/>
                  <wp:docPr id="1988703622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670983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70E4BD34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123B7332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0DBF1005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75D654E6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3A83E787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4800" behindDoc="1" locked="0" layoutInCell="1" allowOverlap="1" wp14:anchorId="009897E9" wp14:editId="79086E1A">
                  <wp:simplePos x="0" y="0"/>
                  <wp:positionH relativeFrom="column">
                    <wp:posOffset>206784</wp:posOffset>
                  </wp:positionH>
                  <wp:positionV relativeFrom="paragraph">
                    <wp:posOffset>169545</wp:posOffset>
                  </wp:positionV>
                  <wp:extent cx="2869303" cy="3256247"/>
                  <wp:effectExtent l="209550" t="0" r="217170" b="0"/>
                  <wp:wrapNone/>
                  <wp:docPr id="750840512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155F623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09D0A397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24208989" w14:textId="77777777" w:rsidR="00063277" w:rsidRDefault="00063277" w:rsidP="00136A14">
            <w:pPr>
              <w:ind w:left="144" w:right="144"/>
            </w:pPr>
          </w:p>
        </w:tc>
        <w:tc>
          <w:tcPr>
            <w:tcW w:w="5760" w:type="dxa"/>
          </w:tcPr>
          <w:p w14:paraId="0F4910A8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1728" behindDoc="1" locked="0" layoutInCell="1" allowOverlap="1" wp14:anchorId="5374DEF2" wp14:editId="4599C6E6">
                  <wp:simplePos x="0" y="0"/>
                  <wp:positionH relativeFrom="column">
                    <wp:posOffset>171200</wp:posOffset>
                  </wp:positionH>
                  <wp:positionV relativeFrom="paragraph">
                    <wp:posOffset>-356236</wp:posOffset>
                  </wp:positionV>
                  <wp:extent cx="2869303" cy="3256247"/>
                  <wp:effectExtent l="209550" t="0" r="217170" b="0"/>
                  <wp:wrapNone/>
                  <wp:docPr id="1762443724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7704F5B" wp14:editId="6AA11BD1">
                  <wp:extent cx="2327648" cy="693420"/>
                  <wp:effectExtent l="0" t="0" r="0" b="0"/>
                  <wp:docPr id="1606657679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10C63E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7B91D764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501113D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34FF248E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3B2A3BCB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E44BD46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0E1E212A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34EB0FF7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38D04A0D" w14:textId="77777777" w:rsidR="00063277" w:rsidRDefault="00063277" w:rsidP="00136A14">
            <w:pPr>
              <w:ind w:left="144" w:right="144"/>
            </w:pPr>
          </w:p>
        </w:tc>
      </w:tr>
      <w:tr w:rsidR="00063277" w14:paraId="58FF5666" w14:textId="77777777" w:rsidTr="00136A14">
        <w:trPr>
          <w:cantSplit/>
          <w:trHeight w:hRule="exact" w:val="4320"/>
        </w:trPr>
        <w:tc>
          <w:tcPr>
            <w:tcW w:w="5760" w:type="dxa"/>
          </w:tcPr>
          <w:p w14:paraId="39DF9D05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41B4FEE3" wp14:editId="57A31BC3">
                  <wp:extent cx="2327648" cy="693420"/>
                  <wp:effectExtent l="0" t="0" r="0" b="0"/>
                  <wp:docPr id="1006393776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79CCF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1D67A2CB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BDD074F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596E3910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74901312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563887D5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51BFDE9A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8CBAD2F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8BFCBDA" w14:textId="77777777" w:rsidR="00063277" w:rsidRDefault="00063277" w:rsidP="00136A14">
            <w:pPr>
              <w:ind w:left="144" w:right="144"/>
            </w:pPr>
          </w:p>
        </w:tc>
        <w:tc>
          <w:tcPr>
            <w:tcW w:w="5760" w:type="dxa"/>
          </w:tcPr>
          <w:p w14:paraId="00FC33A1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3776" behindDoc="1" locked="0" layoutInCell="1" allowOverlap="1" wp14:anchorId="276CE4C1" wp14:editId="17907C95">
                  <wp:simplePos x="0" y="0"/>
                  <wp:positionH relativeFrom="column">
                    <wp:posOffset>231777</wp:posOffset>
                  </wp:positionH>
                  <wp:positionV relativeFrom="paragraph">
                    <wp:posOffset>-368935</wp:posOffset>
                  </wp:positionV>
                  <wp:extent cx="2869303" cy="3256247"/>
                  <wp:effectExtent l="209550" t="0" r="217170" b="0"/>
                  <wp:wrapNone/>
                  <wp:docPr id="187447141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1D082A03" wp14:editId="5D406C4F">
                  <wp:extent cx="2327648" cy="693420"/>
                  <wp:effectExtent l="0" t="0" r="0" b="0"/>
                  <wp:docPr id="1842785806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555B43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739B06E2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1D6406D6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167079A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89B59D8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AD25E1A" w14:textId="77777777" w:rsidR="00063277" w:rsidRPr="00967066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0370F2DA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1F213BC9" w14:textId="77777777" w:rsidR="00063277" w:rsidRDefault="00063277" w:rsidP="00136A14">
            <w:pPr>
              <w:ind w:left="144" w:right="144"/>
            </w:pPr>
          </w:p>
        </w:tc>
      </w:tr>
    </w:tbl>
    <w:p w14:paraId="1691E352" w14:textId="77777777" w:rsidR="00063277" w:rsidRDefault="00063277" w:rsidP="00991361">
      <w:pPr>
        <w:ind w:left="144" w:right="144"/>
        <w:rPr>
          <w:vanish/>
        </w:rPr>
      </w:pPr>
    </w:p>
    <w:p w14:paraId="7D896240" w14:textId="77777777" w:rsidR="00063277" w:rsidRDefault="00063277" w:rsidP="00991361">
      <w:pPr>
        <w:ind w:left="144" w:right="144"/>
        <w:rPr>
          <w:vanish/>
        </w:rPr>
      </w:pPr>
    </w:p>
    <w:p w14:paraId="6A0614AD" w14:textId="77777777" w:rsidR="00063277" w:rsidRDefault="00063277" w:rsidP="00991361">
      <w:pPr>
        <w:ind w:left="144" w:right="144"/>
        <w:rPr>
          <w:vanish/>
        </w:rPr>
      </w:pPr>
    </w:p>
    <w:tbl>
      <w:tblPr>
        <w:tblStyle w:val="TableGrid"/>
        <w:tblW w:w="0" w:type="auto"/>
        <w:tblInd w:w="-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063277" w14:paraId="7FC1F449" w14:textId="77777777" w:rsidTr="00136A14">
        <w:trPr>
          <w:cantSplit/>
          <w:trHeight w:hRule="exact" w:val="4320"/>
        </w:trPr>
        <w:tc>
          <w:tcPr>
            <w:tcW w:w="5760" w:type="dxa"/>
          </w:tcPr>
          <w:p w14:paraId="11A5E6DD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6848" behindDoc="1" locked="0" layoutInCell="1" allowOverlap="1" wp14:anchorId="03B26EED" wp14:editId="6F562554">
                  <wp:simplePos x="0" y="0"/>
                  <wp:positionH relativeFrom="column">
                    <wp:posOffset>390299</wp:posOffset>
                  </wp:positionH>
                  <wp:positionV relativeFrom="paragraph">
                    <wp:posOffset>-367031</wp:posOffset>
                  </wp:positionV>
                  <wp:extent cx="2869303" cy="3256247"/>
                  <wp:effectExtent l="209550" t="0" r="217170" b="0"/>
                  <wp:wrapNone/>
                  <wp:docPr id="1623881825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6E3004D" wp14:editId="5D8F5C51">
                  <wp:extent cx="2327648" cy="693420"/>
                  <wp:effectExtent l="0" t="0" r="0" b="0"/>
                  <wp:docPr id="1614410974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96703F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3A5CF110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1A98B3EE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  <w: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FD5812A" wp14:editId="1CC91E1F">
                      <wp:extent cx="304800" cy="304800"/>
                      <wp:effectExtent l="0" t="0" r="0" b="0"/>
                      <wp:docPr id="613593683" name="Rectangle 3" descr="Orange Jellyfish with Tentacl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4904CA3" id="Rectangle 3" o:spid="_x0000_s1026" alt="Orange Jellyfish with Tentacl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14:paraId="6F3B5F04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53B90713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7C515005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9920" behindDoc="1" locked="0" layoutInCell="1" allowOverlap="1" wp14:anchorId="6A955A62" wp14:editId="7EB95A9B">
                  <wp:simplePos x="0" y="0"/>
                  <wp:positionH relativeFrom="column">
                    <wp:posOffset>206783</wp:posOffset>
                  </wp:positionH>
                  <wp:positionV relativeFrom="paragraph">
                    <wp:posOffset>52705</wp:posOffset>
                  </wp:positionV>
                  <wp:extent cx="2869303" cy="3256247"/>
                  <wp:effectExtent l="209550" t="0" r="217170" b="0"/>
                  <wp:wrapNone/>
                  <wp:docPr id="824761892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677D424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E123A86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2C5C1187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631942A1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5B1E0B7B" w14:textId="77777777" w:rsidR="00063277" w:rsidRPr="00991361" w:rsidRDefault="00063277" w:rsidP="00136A14">
            <w:pPr>
              <w:ind w:left="144" w:right="144"/>
              <w:rPr>
                <w:rFonts w:ascii="Elephant" w:hAnsi="Elephant"/>
              </w:rPr>
            </w:pPr>
          </w:p>
        </w:tc>
        <w:tc>
          <w:tcPr>
            <w:tcW w:w="5760" w:type="dxa"/>
          </w:tcPr>
          <w:p w14:paraId="2AAB443A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7872" behindDoc="1" locked="0" layoutInCell="1" allowOverlap="1" wp14:anchorId="27D5F9ED" wp14:editId="56E1B843">
                  <wp:simplePos x="0" y="0"/>
                  <wp:positionH relativeFrom="column">
                    <wp:posOffset>241300</wp:posOffset>
                  </wp:positionH>
                  <wp:positionV relativeFrom="paragraph">
                    <wp:posOffset>-337185</wp:posOffset>
                  </wp:positionV>
                  <wp:extent cx="2869303" cy="3256247"/>
                  <wp:effectExtent l="209550" t="0" r="217170" b="0"/>
                  <wp:wrapNone/>
                  <wp:docPr id="820745876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2C66C0E7" wp14:editId="7D031A3B">
                  <wp:extent cx="2327648" cy="693420"/>
                  <wp:effectExtent l="0" t="0" r="0" b="0"/>
                  <wp:docPr id="293863494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65370C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50FD6FE5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25BA884C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000B98DD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57F4142D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9B6DD89" w14:textId="77777777" w:rsidR="00063277" w:rsidRDefault="00063277" w:rsidP="00136A14">
            <w:pPr>
              <w:ind w:left="144" w:right="144"/>
              <w:jc w:val="center"/>
              <w:rPr>
                <w:rFonts w:ascii="Elephant" w:hAnsi="Elephant"/>
              </w:rPr>
            </w:pPr>
          </w:p>
          <w:p w14:paraId="075DBA6C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31C5790F" w14:textId="77777777" w:rsidR="00063277" w:rsidRDefault="00063277" w:rsidP="00136A14">
            <w:pPr>
              <w:ind w:left="144" w:right="144"/>
            </w:pPr>
          </w:p>
        </w:tc>
      </w:tr>
      <w:tr w:rsidR="00063277" w14:paraId="3EA27FD3" w14:textId="77777777" w:rsidTr="00136A14">
        <w:trPr>
          <w:cantSplit/>
          <w:trHeight w:hRule="exact" w:val="4320"/>
        </w:trPr>
        <w:tc>
          <w:tcPr>
            <w:tcW w:w="5760" w:type="dxa"/>
          </w:tcPr>
          <w:p w14:paraId="4EC58B6E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7B125219" wp14:editId="08E49547">
                  <wp:extent cx="2327648" cy="693420"/>
                  <wp:effectExtent l="0" t="0" r="0" b="0"/>
                  <wp:docPr id="1602534417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82DEFE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36B17C8F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2043BF6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077D272F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6754EF3E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06B0E11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31968" behindDoc="1" locked="0" layoutInCell="1" allowOverlap="1" wp14:anchorId="443F7293" wp14:editId="511B4A91">
                  <wp:simplePos x="0" y="0"/>
                  <wp:positionH relativeFrom="column">
                    <wp:posOffset>206784</wp:posOffset>
                  </wp:positionH>
                  <wp:positionV relativeFrom="paragraph">
                    <wp:posOffset>169545</wp:posOffset>
                  </wp:positionV>
                  <wp:extent cx="2869303" cy="3256247"/>
                  <wp:effectExtent l="209550" t="0" r="217170" b="0"/>
                  <wp:wrapNone/>
                  <wp:docPr id="1647196493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077545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72AC2C4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E7EA5DB" w14:textId="77777777" w:rsidR="00063277" w:rsidRDefault="00063277" w:rsidP="00136A14">
            <w:pPr>
              <w:ind w:left="144" w:right="144"/>
            </w:pPr>
          </w:p>
        </w:tc>
        <w:tc>
          <w:tcPr>
            <w:tcW w:w="5760" w:type="dxa"/>
          </w:tcPr>
          <w:p w14:paraId="6BAD956D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28896" behindDoc="1" locked="0" layoutInCell="1" allowOverlap="1" wp14:anchorId="1F087C5D" wp14:editId="2397AD8A">
                  <wp:simplePos x="0" y="0"/>
                  <wp:positionH relativeFrom="column">
                    <wp:posOffset>171200</wp:posOffset>
                  </wp:positionH>
                  <wp:positionV relativeFrom="paragraph">
                    <wp:posOffset>-356236</wp:posOffset>
                  </wp:positionV>
                  <wp:extent cx="2869303" cy="3256247"/>
                  <wp:effectExtent l="209550" t="0" r="217170" b="0"/>
                  <wp:wrapNone/>
                  <wp:docPr id="971855336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0CE951FD" wp14:editId="6DFB1BFE">
                  <wp:extent cx="2327648" cy="693420"/>
                  <wp:effectExtent l="0" t="0" r="0" b="0"/>
                  <wp:docPr id="878393345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4A72C0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2C212F34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101CB6AF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3899146B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63B1133A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1B3B876B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55C6C433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561B870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50ED6758" w14:textId="77777777" w:rsidR="00063277" w:rsidRDefault="00063277" w:rsidP="00136A14">
            <w:pPr>
              <w:ind w:left="144" w:right="144"/>
            </w:pPr>
          </w:p>
        </w:tc>
      </w:tr>
      <w:tr w:rsidR="00063277" w14:paraId="4B75DD2A" w14:textId="77777777" w:rsidTr="00136A14">
        <w:trPr>
          <w:cantSplit/>
          <w:trHeight w:hRule="exact" w:val="4320"/>
        </w:trPr>
        <w:tc>
          <w:tcPr>
            <w:tcW w:w="5760" w:type="dxa"/>
          </w:tcPr>
          <w:p w14:paraId="7B0E87DB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556DCB3E" wp14:editId="701AFFFC">
                  <wp:extent cx="2327648" cy="693420"/>
                  <wp:effectExtent l="0" t="0" r="0" b="0"/>
                  <wp:docPr id="1544248658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7EE453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5A0A4973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57B0A003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2DF767C3" w14:textId="77777777" w:rsidR="00063277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0754610F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4B1C3F49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15B4AE43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F8DF28B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139E8CCD" w14:textId="77777777" w:rsidR="00063277" w:rsidRDefault="00063277" w:rsidP="00136A14">
            <w:pPr>
              <w:ind w:left="144" w:right="144"/>
            </w:pPr>
          </w:p>
        </w:tc>
        <w:tc>
          <w:tcPr>
            <w:tcW w:w="5760" w:type="dxa"/>
          </w:tcPr>
          <w:p w14:paraId="448C40D5" w14:textId="77777777" w:rsidR="00063277" w:rsidRPr="00991361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  <w:szCs w:val="36"/>
              </w:rPr>
            </w:pPr>
            <w:r>
              <w:rPr>
                <w:rFonts w:ascii="Elephant" w:hAnsi="Elephant"/>
                <w:noProof/>
                <w:sz w:val="36"/>
                <w:szCs w:val="36"/>
              </w:rPr>
              <w:drawing>
                <wp:anchor distT="0" distB="0" distL="114300" distR="114300" simplePos="0" relativeHeight="251730944" behindDoc="1" locked="0" layoutInCell="1" allowOverlap="1" wp14:anchorId="56DB470E" wp14:editId="3541BC21">
                  <wp:simplePos x="0" y="0"/>
                  <wp:positionH relativeFrom="column">
                    <wp:posOffset>231777</wp:posOffset>
                  </wp:positionH>
                  <wp:positionV relativeFrom="paragraph">
                    <wp:posOffset>-368935</wp:posOffset>
                  </wp:positionV>
                  <wp:extent cx="2869303" cy="3256247"/>
                  <wp:effectExtent l="209550" t="0" r="217170" b="0"/>
                  <wp:wrapNone/>
                  <wp:docPr id="190145336" name="Picture 6" descr="A pink jellyfish with many tentacl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323535" name="Picture 6" descr="A pink jellyfish with many tentacles&#10;&#10;Description automatically generated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9713">
                            <a:off x="0" y="0"/>
                            <a:ext cx="2869303" cy="3256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Elephant" w:hAnsi="Elephant"/>
                <w:noProof/>
                <w:sz w:val="36"/>
                <w:szCs w:val="36"/>
              </w:rPr>
              <w:drawing>
                <wp:inline distT="0" distB="0" distL="0" distR="0" wp14:anchorId="35DB01E0" wp14:editId="2DE3B795">
                  <wp:extent cx="2327648" cy="693420"/>
                  <wp:effectExtent l="0" t="0" r="0" b="0"/>
                  <wp:docPr id="435970142" name="Picture 2" descr="A green four leaf clover with white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687436" name="Picture 2" descr="A green four leaf clover with white letter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830" cy="70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9FF33C" w14:textId="77777777" w:rsidR="00063277" w:rsidRPr="00670330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color w:val="339966"/>
                <w:sz w:val="40"/>
                <w:szCs w:val="40"/>
              </w:rPr>
            </w:pPr>
            <w:r>
              <w:rPr>
                <w:rFonts w:cstheme="minorHAnsi"/>
                <w:b/>
                <w:bCs/>
                <w:color w:val="339966"/>
                <w:sz w:val="40"/>
                <w:szCs w:val="40"/>
              </w:rPr>
              <w:t>JELLYFISH</w:t>
            </w:r>
          </w:p>
          <w:p w14:paraId="3A43260E" w14:textId="77777777" w:rsidR="00063277" w:rsidRPr="007C27D1" w:rsidRDefault="00063277" w:rsidP="00136A14">
            <w:pPr>
              <w:ind w:left="144" w:right="144"/>
              <w:jc w:val="center"/>
              <w:rPr>
                <w:rFonts w:cstheme="minorHAnsi"/>
                <w:b/>
                <w:bCs/>
                <w:sz w:val="32"/>
                <w:szCs w:val="24"/>
              </w:rPr>
            </w:pPr>
          </w:p>
          <w:p w14:paraId="3D17B815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NAME:</w:t>
            </w:r>
          </w:p>
          <w:p w14:paraId="51FDE507" w14:textId="77777777" w:rsidR="00063277" w:rsidRPr="007C27D1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</w:p>
          <w:p w14:paraId="144830DC" w14:textId="77777777" w:rsidR="00063277" w:rsidRPr="0016602D" w:rsidRDefault="00063277" w:rsidP="00136A14">
            <w:pPr>
              <w:ind w:left="144" w:right="144"/>
              <w:rPr>
                <w:rFonts w:cstheme="minorHAnsi"/>
                <w:b/>
                <w:bCs/>
                <w:sz w:val="40"/>
                <w:szCs w:val="24"/>
              </w:rPr>
            </w:pPr>
            <w:r w:rsidRPr="007C27D1">
              <w:rPr>
                <w:rFonts w:cstheme="minorHAnsi"/>
                <w:b/>
                <w:bCs/>
                <w:sz w:val="40"/>
                <w:szCs w:val="24"/>
              </w:rPr>
              <w:t>DORM:</w:t>
            </w:r>
            <w:r>
              <w:rPr>
                <w:rFonts w:ascii="Elephant" w:hAnsi="Elephant"/>
                <w:noProof/>
              </w:rPr>
              <w:t xml:space="preserve"> </w:t>
            </w:r>
          </w:p>
          <w:p w14:paraId="3087304E" w14:textId="77777777" w:rsidR="00063277" w:rsidRPr="00967066" w:rsidRDefault="00063277" w:rsidP="00136A14">
            <w:pPr>
              <w:ind w:left="144" w:right="144"/>
              <w:jc w:val="center"/>
              <w:rPr>
                <w:rFonts w:ascii="Elephant" w:hAnsi="Elephant"/>
                <w:sz w:val="36"/>
              </w:rPr>
            </w:pPr>
          </w:p>
          <w:p w14:paraId="4D54E5A5" w14:textId="77777777" w:rsidR="00063277" w:rsidRDefault="00063277" w:rsidP="00136A14">
            <w:pPr>
              <w:ind w:left="144" w:right="144"/>
              <w:rPr>
                <w:rFonts w:ascii="Elephant" w:hAnsi="Elephant"/>
              </w:rPr>
            </w:pPr>
          </w:p>
          <w:p w14:paraId="4CFAC574" w14:textId="77777777" w:rsidR="00063277" w:rsidRDefault="00063277" w:rsidP="00136A14">
            <w:pPr>
              <w:ind w:left="144" w:right="144"/>
            </w:pPr>
          </w:p>
        </w:tc>
      </w:tr>
    </w:tbl>
    <w:p w14:paraId="620269E8" w14:textId="77777777" w:rsidR="00063277" w:rsidRPr="00991361" w:rsidRDefault="00063277" w:rsidP="00991361">
      <w:pPr>
        <w:ind w:left="144" w:right="144"/>
        <w:rPr>
          <w:vanish/>
        </w:rPr>
      </w:pPr>
    </w:p>
    <w:sectPr w:rsidR="00063277" w:rsidRPr="00991361" w:rsidSect="00906084">
      <w:headerReference w:type="default" r:id="rId11"/>
      <w:type w:val="continuous"/>
      <w:pgSz w:w="12240" w:h="15840"/>
      <w:pgMar w:top="1440" w:right="360" w:bottom="0" w:left="360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EE2405" w14:textId="77777777" w:rsidR="00F75654" w:rsidRDefault="00F75654" w:rsidP="0051248A">
      <w:pPr>
        <w:spacing w:after="0" w:line="240" w:lineRule="auto"/>
      </w:pPr>
      <w:r>
        <w:separator/>
      </w:r>
    </w:p>
  </w:endnote>
  <w:endnote w:type="continuationSeparator" w:id="0">
    <w:p w14:paraId="742F629F" w14:textId="77777777" w:rsidR="00F75654" w:rsidRDefault="00F75654" w:rsidP="00512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707E2" w14:textId="77777777" w:rsidR="00F75654" w:rsidRDefault="00F75654" w:rsidP="0051248A">
      <w:pPr>
        <w:spacing w:after="0" w:line="240" w:lineRule="auto"/>
      </w:pPr>
      <w:r>
        <w:separator/>
      </w:r>
    </w:p>
  </w:footnote>
  <w:footnote w:type="continuationSeparator" w:id="0">
    <w:p w14:paraId="45DA455C" w14:textId="77777777" w:rsidR="00F75654" w:rsidRDefault="00F75654" w:rsidP="00512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823C5" w14:textId="77777777" w:rsidR="00F731AE" w:rsidRPr="0051248A" w:rsidRDefault="00F731AE" w:rsidP="00F731AE">
    <w:pPr>
      <w:pStyle w:val="Header"/>
      <w:jc w:val="center"/>
      <w:rPr>
        <w:b/>
      </w:rPr>
    </w:pPr>
    <w:r w:rsidRPr="00C3059E">
      <w:rPr>
        <w:b/>
        <w:highlight w:val="yellow"/>
      </w:rPr>
      <w:t>Labels: AVERY TEMPLATE 5393</w:t>
    </w:r>
  </w:p>
  <w:p w14:paraId="35E3D936" w14:textId="575EF635" w:rsidR="0051248A" w:rsidRPr="00F731AE" w:rsidRDefault="0051248A" w:rsidP="00F731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szS3NDU0MDQxMzJU0lEKTi0uzszPAykwqgUA/OQcDCwAAAA="/>
  </w:docVars>
  <w:rsids>
    <w:rsidRoot w:val="00991361"/>
    <w:rsid w:val="00063277"/>
    <w:rsid w:val="00170669"/>
    <w:rsid w:val="00216BA0"/>
    <w:rsid w:val="002C5E62"/>
    <w:rsid w:val="002E0ED1"/>
    <w:rsid w:val="002F720B"/>
    <w:rsid w:val="00385AFF"/>
    <w:rsid w:val="0040574B"/>
    <w:rsid w:val="00495EB4"/>
    <w:rsid w:val="0051248A"/>
    <w:rsid w:val="00624696"/>
    <w:rsid w:val="00670330"/>
    <w:rsid w:val="00683F85"/>
    <w:rsid w:val="006D0A2E"/>
    <w:rsid w:val="00906084"/>
    <w:rsid w:val="00967066"/>
    <w:rsid w:val="00991361"/>
    <w:rsid w:val="00A17FA4"/>
    <w:rsid w:val="00A84FE4"/>
    <w:rsid w:val="00AC0F93"/>
    <w:rsid w:val="00BB0905"/>
    <w:rsid w:val="00BB6123"/>
    <w:rsid w:val="00C171E4"/>
    <w:rsid w:val="00CF0386"/>
    <w:rsid w:val="00CF4F0B"/>
    <w:rsid w:val="00D05CB8"/>
    <w:rsid w:val="00D14E95"/>
    <w:rsid w:val="00D254E7"/>
    <w:rsid w:val="00E03728"/>
    <w:rsid w:val="00F731AE"/>
    <w:rsid w:val="00F75654"/>
    <w:rsid w:val="00FB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2A45E8"/>
  <w15:chartTrackingRefBased/>
  <w15:docId w15:val="{EBF7443A-7D0C-455C-96CF-10F2B02A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1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2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12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48A"/>
  </w:style>
  <w:style w:type="paragraph" w:styleId="Footer">
    <w:name w:val="footer"/>
    <w:basedOn w:val="Normal"/>
    <w:link w:val="FooterChar"/>
    <w:uiPriority w:val="99"/>
    <w:unhideWhenUsed/>
    <w:rsid w:val="00512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4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181858-4ace-45c0-ab8e-5abc1af65db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2CE0140F889409C0A0277AFFA6ADC" ma:contentTypeVersion="14" ma:contentTypeDescription="Create a new document." ma:contentTypeScope="" ma:versionID="2107e0cc054e236bd2e1e5f4bac197f1">
  <xsd:schema xmlns:xsd="http://www.w3.org/2001/XMLSchema" xmlns:xs="http://www.w3.org/2001/XMLSchema" xmlns:p="http://schemas.microsoft.com/office/2006/metadata/properties" xmlns:ns2="37181858-4ace-45c0-ab8e-5abc1af65dbb" xmlns:ns3="76b37502-1a10-4c4e-9f8a-bf299ab1d22f" targetNamespace="http://schemas.microsoft.com/office/2006/metadata/properties" ma:root="true" ma:fieldsID="e785bec655fa6f871dd3b4d6eeefd38c" ns2:_="" ns3:_="">
    <xsd:import namespace="37181858-4ace-45c0-ab8e-5abc1af65dbb"/>
    <xsd:import namespace="76b37502-1a10-4c4e-9f8a-bf299ab1d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81858-4ace-45c0-ab8e-5abc1af65d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61f6559-3fdf-4072-99e8-1c8ffe40d4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37502-1a10-4c4e-9f8a-bf299ab1d22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64FD5F-954E-4363-918D-829E11675669}">
  <ds:schemaRefs>
    <ds:schemaRef ds:uri="http://schemas.microsoft.com/office/2006/metadata/properties"/>
    <ds:schemaRef ds:uri="http://schemas.microsoft.com/office/infopath/2007/PartnerControls"/>
    <ds:schemaRef ds:uri="37181858-4ace-45c0-ab8e-5abc1af65dbb"/>
  </ds:schemaRefs>
</ds:datastoreItem>
</file>

<file path=customXml/itemProps2.xml><?xml version="1.0" encoding="utf-8"?>
<ds:datastoreItem xmlns:ds="http://schemas.openxmlformats.org/officeDocument/2006/customXml" ds:itemID="{6CCFD325-1821-4674-B7E6-C77C951AA2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61EEF4-628C-4C80-B8B8-313A80136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181858-4ace-45c0-ab8e-5abc1af65dbb"/>
    <ds:schemaRef ds:uri="76b37502-1a10-4c4e-9f8a-bf299ab1d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e-Fay Victoria Mcnaught</dc:creator>
  <cp:keywords/>
  <dc:description/>
  <cp:lastModifiedBy>Erine-Fay Victoria McNaught</cp:lastModifiedBy>
  <cp:revision>24</cp:revision>
  <cp:lastPrinted>2020-01-16T19:44:00Z</cp:lastPrinted>
  <dcterms:created xsi:type="dcterms:W3CDTF">2020-01-16T21:27:00Z</dcterms:created>
  <dcterms:modified xsi:type="dcterms:W3CDTF">2025-01-27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2CE0140F889409C0A0277AFFA6ADC</vt:lpwstr>
  </property>
  <property fmtid="{D5CDD505-2E9C-101B-9397-08002B2CF9AE}" pid="3" name="Order">
    <vt:r8>1297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